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5f0f2c8-b90e-4ac7-a9c1-cbd4de14d0f3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5f0f2c8-b90e-4ac7-a9c1-cbd4de14d0f3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1424082-aab9-4bf4-ba70-b7e6e37b6eef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1424082-aab9-4bf4-ba70-b7e6e37b6eef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c704755-a681-496a-9d2c-3a919527d596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c704755-a681-496a-9d2c-3a919527d596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08c0b63-2124-4b14-9800-8fc892fe6d38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08c0b63-2124-4b14-9800-8fc892fe6d38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6ea2977-0428-44f5-beea-92ce3ef01dc9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6ea2977-0428-44f5-beea-92ce3ef01dc9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6429351-d361-4ad1-9ce6-1d242b8cc490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6429351-d361-4ad1-9ce6-1d242b8cc490"/>
      <w:r>
        <w:rPr>
          <w:rFonts/>
          <w:b w:val="true"/>
        </w:rPr>
        <w:t xml:space="preserve">: </w:t>
      </w:r>
      <w:r>
        <w:t xml:space="preserve">B - Enoncé 14 : La consommation de Puff Bars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f3d1c3f-3a3a-4f7c-845a-f439cd593dd7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f3d1c3f-3a3a-4f7c-845a-f439cd593dd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31648ff-4164-4980-9853-39567b7eed1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31648ff-4164-4980-9853-39567b7eed16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e357408-33f3-4603-8469-0f010bef56a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e357408-33f3-4603-8469-0f010bef56ac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1a4c694-e2dc-46bc-a337-685a73ac43be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1a4c694-e2dc-46bc-a337-685a73ac43be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f31c2ef-847e-4ade-a73f-067a48aa0451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f31c2ef-847e-4ade-a73f-067a48aa0451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560a146-40eb-42cc-817a-73c776bd2282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560a146-40eb-42cc-817a-73c776bd2282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73e090e80ab88aec2a71aee4aa5e75d2175e632c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99dcd72dcb8b8b7d5439cb35d4f11d91fb260a36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67e5e55c4df27021418ffcf8abaf0a5e6932d792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f739d7854956c74f679d3f155328de2fd9e782a7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08:21Z</dcterms:created>
  <dcterms:modified xsi:type="dcterms:W3CDTF">2023-04-20T11:08:2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6</vt:lpwstr>
  </property>
</Properties>
</file>